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6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物联网毕业设计"/>
    <w:p>
      <w:pPr>
        <w:pStyle w:val="Heading1"/>
      </w:pPr>
      <w:r>
        <w:t xml:space="preserve">物联网毕业设计</w:t>
      </w:r>
    </w:p>
    <w:bookmarkEnd w:id="21"/>
    <w:bookmarkStart w:id="22" w:name="绪论"/>
    <w:p>
      <w:pPr>
        <w:pStyle w:val="Heading2"/>
      </w:pPr>
      <w:r>
        <w:t xml:space="preserve">绪论</w:t>
      </w:r>
    </w:p>
    <w:bookmarkEnd w:id="22"/>
    <w:bookmarkStart w:id="23" w:name="选题背景"/>
    <w:p>
      <w:pPr>
        <w:pStyle w:val="Heading3"/>
      </w:pPr>
      <w:r>
        <w:t xml:space="preserve">选题背景</w:t>
      </w:r>
    </w:p>
    <w:bookmarkEnd w:id="23"/>
    <w:p>
      <w:r>
        <w:t xml:space="preserve">随着科技的发展，计算机电子技术迅猛发展，已经成为生活中不可缺少的部分。目前人们绝大多数都是采用PC进行网络数据传送，但由于成本高，限制了应用的范围。而嵌入式系统却越来越受到人们的青睐。它采用嵌入式的微处理器，支持TCP/IP协议，它已成为网络发展新阶段的标志：</w:t>
      </w:r>
    </w:p>
    <w:p>
      <w:r>
        <w:t xml:space="preserve">物联网是新一代信息技术的重要组成部分。其英文名称是</w:t>
      </w:r>
      <w:r>
        <w:t xml:space="preserve">“</w:t>
      </w:r>
      <w:r>
        <w:t xml:space="preserve">The Internet of things</w:t>
      </w:r>
      <w:r>
        <w:t xml:space="preserve">”</w:t>
      </w:r>
      <w:r>
        <w:t xml:space="preserve">。顾名思义，物联网的意思就是物物相连的互联网。这有两层意思：第一，物联网是建立在互联网之上的，是互联网的拓展和延伸；第二，其用户端扩展和延伸到了物品与物品之间，进行信息通信和交换。物联网有如下特征：</w:t>
      </w:r>
    </w:p>
    <w:p>
      <w:r>
        <w:t xml:space="preserve">首先，广泛应用了各种感知技术。在物联网中部署了大量的多种传感器，每个传感器都能从外界采集信息，不同类的传感器捕获的信息不同。而且获得的数据具有实时性，按照一定的规律来采集数据，不断更新数据。</w:t>
      </w:r>
    </w:p>
    <w:p>
      <w:r>
        <w:t xml:space="preserve">其次，它是建立在互联网上的网络。物联网技术的核心和基础仍是互联网，通过各种无线和有线网络与互联网结合起来，将物体的信息准确实时地传递出去，数据传输过程中必须适应各种网络协议。</w:t>
      </w:r>
    </w:p>
    <w:p>
      <w:r>
        <w:t xml:space="preserve">还有，物联网本身也具有一种智能处理的能力，能够智能控制物体。物联网从传感器中获得数据，然后进行分析，处理处有意义的数据，来适应不同用户的需求。</w:t>
      </w:r>
    </w:p>
    <w:bookmarkStart w:id="24" w:name="设计内容"/>
    <w:p>
      <w:pPr>
        <w:pStyle w:val="Heading3"/>
      </w:pPr>
      <w:r>
        <w:t xml:space="preserve">设计内容</w:t>
      </w:r>
    </w:p>
    <w:bookmarkEnd w:id="24"/>
    <w:p>
      <w:r>
        <w:t xml:space="preserve">设计主要是关于基于RESTful服务的网络服务构建，可采用有线网络、无线网络、 手机GSM网络等与Internet相关，通过手机、电脑 、移动设备等登录到网页可实 现控制家电的上的，并可实时查看诸如温度等一些信息的基本内容。</w:t>
      </w:r>
    </w:p>
    <w:p>
      <w:r>
        <w:t xml:space="preserve">硬件设计时，采用Arduino单片机系统，作为一个基于Atmega328芯片的最小系统， Arduino可以系统代码。Arduino主要用于展示LED灯的控制，通过与Raspberry PI开发板相连来获取实时状态。Raspberry PI作为一个ARM开发板，由于其运行 的是Linux系统，在软件方面有着相对于其他开发板较好的支持，在这里是作为 数据传输设备以用来进行模块分离。</w:t>
      </w:r>
    </w:p>
    <w:p>
      <w:r>
        <w:t xml:space="preserve">软件设计时，由于一个物联网系统其核心是以网络为基础的，需要优先考虑网络 方面的优化，学需要考虑数据库等的问题。</w:t>
      </w:r>
    </w:p>
    <w:p>
      <w:r>
        <w:t xml:space="preserve">用户界面设计时，随着近来来平板、手机等移动设备的流行，在设计时不能再以 桌面程序为核心，需要考虑不用设备之间的兼容性等问题，这里便以网页为核心 作为显示。而，随着云计算技术的流行，未来的物联网系统必然也会基于云计算 技术构建。作为一个可视化的网页来说，实时的状态显示等是较为重要，同时我 们需要考虑的是用户体验。</w:t>
      </w:r>
    </w:p>
    <w:bookmarkStart w:id="25" w:name="设计的目的及其意义"/>
    <w:p>
      <w:pPr>
        <w:pStyle w:val="Heading3"/>
      </w:pPr>
      <w:r>
        <w:t xml:space="preserve">设计的目的及其意义</w:t>
      </w:r>
    </w:p>
    <w:bookmarkEnd w:id="25"/>
    <w:p>
      <w:r>
        <w:t xml:space="preserve">设计以简化物联网系统为主，简化一个可扩展的最小的物联网系统，以简化系统 的逻辑为起点，为广大的用户提供一个良好的了解物联网系统方面知识的框架。</w:t>
      </w:r>
    </w:p>
    <w:bookmarkStart w:id="26" w:name="国内外发展现状和趋势"/>
    <w:p>
      <w:pPr>
        <w:pStyle w:val="Heading3"/>
      </w:pPr>
      <w:r>
        <w:t xml:space="preserve">国内外发展现状和趋势</w:t>
      </w:r>
    </w:p>
    <w:bookmarkEnd w:id="26"/>
    <w:p>
      <w:r>
        <w:t xml:space="preserve">物联网是建立在互联网技术之上的。目前，我国物联网发展与全球同处于起步阶 段，初步具备了一定的技术、产业和应用基础，呈现出良好的发展态势。把单片 机应用系统和Internet连接也已经是一种趋势。</w:t>
      </w:r>
    </w:p>
    <w:p>
      <w:r>
        <w:t xml:space="preserve">目前无线通信网络已经覆盖各地，是实现</w:t>
      </w:r>
      <w:r>
        <w:t xml:space="preserve">“</w:t>
      </w:r>
      <w:r>
        <w:t xml:space="preserve">物联网</w:t>
      </w:r>
      <w:r>
        <w:t xml:space="preserve">”</w:t>
      </w:r>
      <w:r>
        <w:t xml:space="preserve">必不可少的设施，可以将安置 在每个物品上的电子介质产生的数字信号通过无线网络传输出去。</w:t>
      </w:r>
      <w:r>
        <w:t xml:space="preserve">“</w:t>
      </w:r>
      <w:r>
        <w:t xml:space="preserve">云计算</w:t>
      </w:r>
      <w:r>
        <w:t xml:space="preserve">”</w:t>
      </w:r>
      <w:r>
        <w:t xml:space="preserve">技术 的运用，使数以亿计的各类物品的实时动态管理变得可能。</w:t>
      </w:r>
    </w:p>
    <w:p>
      <w:r>
        <w:t xml:space="preserve">物联网技术的推广已经取得一定的成效。在多方面已经开始应用，如远程抄表， 电力行业，视频监控等等。以及在物流领域和医疗领域也都日趋成熟，如物品存 储及运输监测，远程医疗，个人的健康监护等。除此之外在环境监控，楼宇节能， 食品等方面也开展了广泛应用。</w:t>
      </w:r>
    </w:p>
    <w:p>
      <w:r>
        <w:t xml:space="preserve">尽管在这些领域已经取得一些进展，但应认识到，物联网发展技术还存在一系列 制约和瓶颈。有几个方面可以表现出来：核心技术与国外差距较大，集成服务能 力不够，缺乏骨干企业，应用水平不高，信息安全存在隐患。我们国家在PC架构 领域还没有主动权，软件产品很少。目前，计算环境正在向以网络为中心发展， 有很多产品不必也windows兼容，因此，研究单片机系统接入网络，前途宽广。</w:t>
      </w:r>
    </w:p>
    <w:bookmarkStart w:id="27" w:name="系统总体设计方案"/>
    <w:p>
      <w:pPr>
        <w:pStyle w:val="Heading1"/>
      </w:pPr>
      <w:r>
        <w:t xml:space="preserve">系统总体设计方案</w:t>
      </w:r>
    </w:p>
    <w:bookmarkEnd w:id="27"/>
    <w:p>
      <w:r>
        <w:t xml:space="preserve">Arduino+Raspberry Pi+Laravel+JSON+RESTful+Ajax+Python+HighCharts</w:t>
      </w:r>
    </w:p>
    <w:p>
      <w:r>
        <w:drawing>
          <wp:inline>
            <wp:extent cx="5270500" cy="4330700"/>
            <wp:effectExtent b="0" l="0" r="0" t="0"/>
            <wp:docPr descr="系统框架图" id="1" name="Picture"/>
            <a:graphic>
              <a:graphicData uri="http://schemas.openxmlformats.org/drawingml/2006/picture">
                <pic:pic>
                  <pic:nvPicPr>
                    <pic:cNvPr descr="dot/stru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系统框架图</w:t>
      </w:r>
    </w:p>
    <w:p>
      <w:r>
        <w:t xml:space="preserve">Arduino与Raspberry Pi通过串口通信的方式实现通信，相互传输所需要的数据， Raspberry Pi将资源传于互联网上对应的接口，接口可以在互联网上被访问。 Laravel框架构架于服务器之上，将Raspbery Pi获取过来的数据存储于MySQL数 据，再以REST服务的方式共享数据，互联网上的其他设备便可以通过网络来访问 这些设备。Ajax用于将后台的数据以不需要刷新的方式传递到网站前台，通过 HighCharts框架显示给终端用户。</w:t>
      </w:r>
    </w:p>
    <w:bookmarkStart w:id="29" w:name="网络服务设计"/>
    <w:p>
      <w:pPr>
        <w:pStyle w:val="Heading2"/>
      </w:pPr>
      <w:r>
        <w:t xml:space="preserve">网络服务设计</w:t>
      </w:r>
    </w:p>
    <w:bookmarkEnd w:id="29"/>
    <w:p>
      <w:r>
        <w:t xml:space="preserve">物联网的核心也就是网络服务，而网络服务在某种意义上来说，就是需要打造一 个多平台的通信协议，在使机器、家电、设备等连上计算机网络。基本的物联 网系统，不仅能控制设备，还可以在远程查看状态。而复杂的物联网系统可以让 互联网上的设备之间实现互联与通信，也就是物联网的最终目标所在——使物体与 物体之间的交互成为可能，不需要人为去干预。</w:t>
      </w:r>
    </w:p>
    <w:p>
      <w:r>
        <w:t xml:space="preserve">设备在现实世界就是一种资源，在互联网上也应该是一种资源，互联网上的网页 就相当于是一种资源。</w:t>
      </w:r>
    </w:p>
    <w:bookmarkStart w:id="30" w:name="硬件方案选择"/>
    <w:p>
      <w:pPr>
        <w:pStyle w:val="Heading2"/>
      </w:pPr>
      <w:r>
        <w:t xml:space="preserve">硬件方案选择</w:t>
      </w:r>
    </w:p>
    <w:bookmarkEnd w:id="30"/>
    <w:bookmarkStart w:id="31" w:name="单片机选择"/>
    <w:p>
      <w:pPr>
        <w:pStyle w:val="Heading3"/>
      </w:pPr>
      <w:r>
        <w:t xml:space="preserve">单片机选择</w:t>
      </w:r>
    </w:p>
    <w:bookmarkEnd w:id="31"/>
    <w:bookmarkStart w:id="32" w:name="arduino"/>
    <w:p>
      <w:pPr>
        <w:pStyle w:val="Heading4"/>
      </w:pPr>
      <w:r>
        <w:t xml:space="preserve">Arduino</w:t>
      </w:r>
    </w:p>
    <w:bookmarkEnd w:id="32"/>
    <w:p>
      <w:r>
        <w:t xml:space="preserve">Arduino，是一个开放源代码的单芯片微电脑，它使用了Atmel AVR单片机，采用 了基于开放源代码的软硬件平台，构建于开放源代码 simple I/O 接口板，并且 具有使用类似Java，C 语言的Processing/Wiring开发环境。</w:t>
      </w:r>
    </w:p>
    <w:p>
      <w:r>
        <w:t xml:space="preserve">Arduino开发板封装了常用的库到开发环境中，可以让用户在开发产品时，将主 要注意力放置于所需要实现的功能上，而不是开发的过程中。在为Arduino写串 口程序时，我们只需要用Serial.begin(9600)以9600的速率初始化串口，而在往 串口发送数据时，可以用Serial.write(</w:t>
      </w:r>
      <w:r>
        <w:t xml:space="preserve">‘</w:t>
      </w:r>
      <w:r>
        <w:t xml:space="preserve">1</w:t>
      </w:r>
      <w:r>
        <w:t xml:space="preserve">’</w:t>
      </w:r>
      <w:r>
        <w:t xml:space="preserve">)的方式向串口发送字串’1’。</w:t>
      </w:r>
    </w:p>
    <w:bookmarkStart w:id="33" w:name="section"/>
    <w:p>
      <w:pPr>
        <w:pStyle w:val="Heading4"/>
      </w:pPr>
      <w:r>
        <w:t xml:space="preserve">51</w:t>
      </w:r>
    </w:p>
    <w:bookmarkEnd w:id="33"/>
    <w:p>
      <w:r>
        <w:t xml:space="preserve">单片机</w:t>
      </w:r>
      <w:r>
        <w:rPr>
          <w:rStyle w:val="FootnoteRef"/>
        </w:rPr>
        <w:footnoteReference w:id="34"/>
      </w:r>
      <w:r>
        <w:t xml:space="preserve">，又称微控制器，是把中央处理器、存储器、定时/计数器 （Timer/Counter）、各种输入输出接口等都集成在一块集成电路芯片上的微型 计算机。与应用在个人计算机中的通用型微处理器相比，它更强调自供应（不用 外接硬件）和节约成本。它的最大优点是体积小，可放在仪表内部，但存储量小， 输入输出接口简单，功能较低。</w:t>
      </w:r>
    </w:p>
    <w:p>
      <w:r>
        <w:t xml:space="preserve">51单片机相较于Arduino开发板，不仅代码复杂，由于系统比较古老而不方便于 快速开发。</w:t>
      </w:r>
    </w:p>
    <w:bookmarkStart w:id="35" w:name="软件方案选择"/>
    <w:p>
      <w:pPr>
        <w:pStyle w:val="Heading2"/>
      </w:pPr>
      <w:r>
        <w:t xml:space="preserve">软件方案选择</w:t>
      </w:r>
    </w:p>
    <w:bookmarkEnd w:id="35"/>
    <w:bookmarkStart w:id="36" w:name="数据通讯方式选择"/>
    <w:p>
      <w:pPr>
        <w:pStyle w:val="Heading3"/>
      </w:pPr>
      <w:r>
        <w:t xml:space="preserve">数据通讯方式选择</w:t>
      </w:r>
    </w:p>
    <w:bookmarkEnd w:id="36"/>
    <w:bookmarkStart w:id="37" w:name="rest"/>
    <w:p>
      <w:pPr>
        <w:pStyle w:val="Heading4"/>
      </w:pPr>
      <w:r>
        <w:t xml:space="preserve">REST</w:t>
      </w:r>
    </w:p>
    <w:bookmarkEnd w:id="37"/>
    <w:p>
      <w:r>
        <w:t xml:space="preserve">REST</w:t>
      </w:r>
      <w:r>
        <w:rPr>
          <w:rStyle w:val="FootnoteRef"/>
        </w:rPr>
        <w:footnoteReference w:id="38"/>
      </w:r>
      <w:r>
        <w:t xml:space="preserve"> </w:t>
      </w:r>
      <w:r>
        <w:t xml:space="preserve">从资源的角度来观察整个网络，分布在各处的资源由URI确定，而客户端的 应用通过URI来获取资源的表征。获得这些表征致使这些应用程序转变了其状态。 随着不断获取资源的表征，客户端应用不断地在转变着其状态，所谓表征状态转 移。</w:t>
      </w:r>
    </w:p>
    <w:bookmarkStart w:id="39" w:name="soap"/>
    <w:p>
      <w:pPr>
        <w:pStyle w:val="Heading4"/>
      </w:pPr>
      <w:r>
        <w:t xml:space="preserve">SOAP</w:t>
      </w:r>
    </w:p>
    <w:bookmarkEnd w:id="39"/>
    <w:p>
      <w:r>
        <w:t xml:space="preserve">简单对象访问协议是交换数据的一种协议规范，使用在计算机网络Web服务中，交换带结构信息。SOAP为了简化网页服务器从XML数据库中提取数据时，节省去格式化页面时间，以及不同应用程序之间按照HTTP通信协议，遵从XML格式执行资料互换，使其抽象于语言实现、平台和硬件。</w:t>
      </w:r>
    </w:p>
    <w:bookmarkStart w:id="40" w:name="数据通信格式选择"/>
    <w:p>
      <w:pPr>
        <w:pStyle w:val="Heading3"/>
      </w:pPr>
      <w:r>
        <w:t xml:space="preserve">数据通信格式选择</w:t>
      </w:r>
    </w:p>
    <w:bookmarkEnd w:id="40"/>
    <w:bookmarkStart w:id="41" w:name="json"/>
    <w:p>
      <w:pPr>
        <w:pStyle w:val="Heading4"/>
      </w:pPr>
      <w:r>
        <w:t xml:space="preserve">JSON</w:t>
      </w:r>
    </w:p>
    <w:bookmarkEnd w:id="41"/>
    <w:p>
      <w:r>
        <w:t xml:space="preserve">JSON</w:t>
      </w:r>
      <w:r>
        <w:rPr>
          <w:rStyle w:val="FootnoteRef"/>
        </w:rPr>
        <w:footnoteReference w:id="42"/>
      </w:r>
      <w:r>
        <w:t xml:space="preserve">是一种轻量级的数据交换格式。 易于人阅读和编写。同时也易于机器解析和生成。 它基于JavaScript Programming Language, Standard ECMA-262 3rd Edition - December 1999的一个子集。 JSON采用完全独立于语言的文本格式，但是也使用了类似于C语言家族的习惯</w:t>
      </w:r>
      <w:r>
        <w:rPr>
          <w:rStyle w:val="FootnoteRef"/>
        </w:rPr>
        <w:footnoteReference w:id="43"/>
      </w:r>
      <w:r>
        <w:t xml:space="preserve">。 这些特性使JSON成为理想的数据交换语言。 JSON相对于XML来说可以减少文件的大小，同时我们可以用于网站前端的数据通讯。</w:t>
      </w:r>
    </w:p>
    <w:bookmarkStart w:id="44" w:name="xml"/>
    <w:p>
      <w:pPr>
        <w:pStyle w:val="Heading4"/>
      </w:pPr>
      <w:r>
        <w:t xml:space="preserve">XML</w:t>
      </w:r>
    </w:p>
    <w:bookmarkEnd w:id="44"/>
    <w:p>
      <w:r>
        <w:t xml:space="preserve">可扩展标记语言</w:t>
      </w:r>
      <w:r>
        <w:rPr>
          <w:rStyle w:val="FootnoteRef"/>
        </w:rPr>
        <w:footnoteReference w:id="45"/>
      </w:r>
      <w:r>
        <w:t xml:space="preserve">，是一种标记语言。标记指计算机所能理解的信息符号，通过此种标记，计算机之间可以处理包含各种信息的文章等。如何定义这些标记，既可以选择国际通用的标记语言，比如HTML，也可以使用像XML这样由相关人士自由决定的标记语言，这就是语言的可扩展性。XML是从标准通用标记语言（SGML）中简化修改出来的。它主要用到的有可扩展标记语言、可扩展样式语言（XSL）、XBRL和XPath等。</w:t>
      </w:r>
    </w:p>
    <w:p>
      <w:r>
        <w:t xml:space="preserve">XML具有良好的可读性，有着较好的库支持，从Java语言到其他语言，如Linux系统上libxml等对XML的支持比较好。</w:t>
      </w:r>
    </w:p>
    <w:bookmarkStart w:id="46" w:name="网络服务方案选择"/>
    <w:p>
      <w:pPr>
        <w:pStyle w:val="Heading2"/>
      </w:pPr>
      <w:r>
        <w:t xml:space="preserve">网络服务方案选择</w:t>
      </w:r>
    </w:p>
    <w:bookmarkEnd w:id="46"/>
    <w:bookmarkStart w:id="47" w:name="语言选择"/>
    <w:p>
      <w:pPr>
        <w:pStyle w:val="Heading3"/>
      </w:pPr>
      <w:r>
        <w:t xml:space="preserve">语言选择</w:t>
      </w:r>
    </w:p>
    <w:bookmarkEnd w:id="47"/>
    <w:p>
      <w:r>
        <w:rPr>
          <w:b/>
        </w:rPr>
        <w:t xml:space="preserve">PHP Laravel</w:t>
      </w:r>
    </w:p>
    <w:p>
      <w:r>
        <w:t xml:space="preserve">PHP</w:t>
      </w:r>
      <w:r>
        <w:t xml:space="preserve"> </w:t>
      </w:r>
      <w:r>
        <w:rPr>
          <w:rStyle w:val="FootnoteRef"/>
        </w:rPr>
        <w:footnoteReference w:id="48"/>
      </w:r>
      <w:r>
        <w:t xml:space="preserve"> </w:t>
      </w:r>
      <w:r>
        <w:t xml:space="preserve">是一种开源的通用计算机脚本语言，尤其适用于网络开发并可嵌入HTML中使用。PHP的语法借鉴吸收了C语言、Java和Perl等流行计算机语言的特点，易于一般程序员学习。PHP的主要目标是允许网络开发人员快速编写动态页面，但PHP也被用于其他很多领域。</w:t>
      </w:r>
    </w:p>
    <w:p>
      <w:r>
        <w:rPr>
          <w:b/>
        </w:rPr>
        <w:t xml:space="preserve">Laravel</w:t>
      </w:r>
    </w:p>
    <w:p>
      <w:r>
        <w:t xml:space="preserve">Laravel是一套简洁、优雅的PHP Web开发框架。它可以让你从面条一样杂乱的代码中解脱出来；它可以帮你构建一个完美的网络APP，而且每行代码都可以简洁、富于表达力。</w:t>
      </w:r>
    </w:p>
    <w:p>
      <w:r>
        <w:rPr>
          <w:b/>
        </w:rPr>
        <w:t xml:space="preserve">Java Spring</w:t>
      </w:r>
    </w:p>
    <w:p>
      <w:r>
        <w:rPr>
          <w:b/>
        </w:rPr>
        <w:t xml:space="preserve">Java</w:t>
      </w:r>
    </w:p>
    <w:p>
      <w:r>
        <w:t xml:space="preserve">Java是一种可以撰写跨平台应用软件的面向对象的程序设计语言，是由Sun Microsystems公司于1995年5月推出的Java程序设计语言。Java 技术具有卓越的通用性、高效性、平台移植性和安全性，广泛应用于个人PC、数据中心、游戏控制台、科学超级计算机、移动电话和互联网，同时拥有全球最大的开发者专业社群。在全球云计算和移动互联网的产业环境下，Java更具备了显著优势和广阔前景。</w:t>
      </w:r>
    </w:p>
    <w:p>
      <w:r>
        <w:rPr>
          <w:b/>
        </w:rPr>
        <w:t xml:space="preserve">Spring</w:t>
      </w:r>
    </w:p>
    <w:p>
      <w:r>
        <w:t xml:space="preserve">Spring 也表示是一个开源框架，是为了解决企业应用程序开发复杂性由Rod Johnson创建的。框架的主要优势之一就是其分层架构，分层架构允许使用者选择使用哪一个组件，同时为 J2EE 应用程序开发提供集成的框架。Spring使用基本的JavaBean来完成以前只可能由EJB完成的事情。然而，Spring的用途不仅限于服务器端的开发。从简单性、可测试性和松耦合的角度而言，任何Java应用都可以从Spring中受益。</w:t>
      </w:r>
    </w:p>
    <w:bookmarkStart w:id="49" w:name="其它"/>
    <w:p>
      <w:pPr>
        <w:pStyle w:val="Heading2"/>
      </w:pPr>
      <w:r>
        <w:t xml:space="preserve">其它</w:t>
      </w:r>
    </w:p>
    <w:bookmarkEnd w:id="49"/>
    <w:bookmarkStart w:id="50" w:name="数据通讯设备"/>
    <w:p>
      <w:pPr>
        <w:pStyle w:val="Heading3"/>
      </w:pPr>
      <w:r>
        <w:t xml:space="preserve">数据通讯设备</w:t>
      </w:r>
    </w:p>
    <w:bookmarkEnd w:id="50"/>
    <w:p>
      <w:r>
        <w:rPr>
          <w:b/>
        </w:rPr>
        <w:t xml:space="preserve">Raspeberry PI</w:t>
      </w:r>
    </w:p>
    <w:p>
      <w:r>
        <w:t xml:space="preserve">Raspberry Pi是一款针对电脑业余爱好者、教师、小学生以及小型企业等用户的迷你电脑，预装Linux系统，体积仅信用卡大小，搭载ARM架构处理器，运算性能和智能手机相仿。 在接口方面，Raspberry Pi提供了可供键鼠使用的USB接口，此外还有千兆以太网接口、SD卡扩展接口以及1个HDMI高清视频输出接口，可与显示器或者TV相连。</w:t>
      </w:r>
    </w:p>
    <w:p>
      <w:r>
        <w:rPr>
          <w:b/>
        </w:rPr>
        <w:t xml:space="preserve">Debian</w:t>
      </w:r>
    </w:p>
    <w:p>
      <w:r>
        <w:t xml:space="preserve">广义的Debian是指一个致力于创建自由操作系统的合作组织及其作品，由于Debian项目众多内核分支中以Linux宏内核为主，而且 Debian开发者 所创建的操作系统中绝大部分基础工具来自于GNU工程 ，因此</w:t>
      </w:r>
      <w:r>
        <w:t xml:space="preserve"> </w:t>
      </w:r>
      <w:r>
        <w:t xml:space="preserve">“</w:t>
      </w:r>
      <w:r>
        <w:t xml:space="preserve">Debian</w:t>
      </w:r>
      <w:r>
        <w:t xml:space="preserve">”</w:t>
      </w:r>
      <w:r>
        <w:t xml:space="preserve"> </w:t>
      </w:r>
      <w:r>
        <w:t xml:space="preserve">常指Debian GNU/Linux。</w:t>
      </w:r>
    </w:p>
    <w:p>
      <w:r>
        <w:rPr>
          <w:b/>
        </w:rPr>
        <w:t xml:space="preserve">Linux</w:t>
      </w:r>
    </w:p>
    <w:p>
      <w:r>
        <w:t xml:space="preserve">Linux是一套免费使用和自由传播的类Unix操作系统，是一个基于POSIX和UNIX的多用户、多任务、支持多线程和多CPU的操作系统。它能运行主要的UNIX工具软件、应用程序和网络协议。它支持32位和64位硬件。Linux继承了Unix以网络为核心的设计思想，是一个性能稳定的多用户网络操作系统。</w:t>
      </w:r>
    </w:p>
    <w:bookmarkStart w:id="51" w:name="辅助语言选择"/>
    <w:p>
      <w:pPr>
        <w:pStyle w:val="Heading2"/>
      </w:pPr>
      <w:r>
        <w:t xml:space="preserve">辅助语言选择</w:t>
      </w:r>
    </w:p>
    <w:bookmarkEnd w:id="51"/>
    <w:p>
      <w:r>
        <w:rPr>
          <w:b/>
        </w:rPr>
        <w:t xml:space="preserve">Python</w:t>
      </w:r>
      <w:r>
        <w:t xml:space="preserve"> </w:t>
      </w:r>
      <w:r>
        <w:t xml:space="preserve">Python, 是一种面向对象、直译式计算机程序设计语言，由Guido van Rossum于1989年底发明，第一个公开发行版发行于1991年。Python语法简洁而清晰，具有丰富和强大的类库。它常被昵称为胶水语言，它能够很轻松的把用其他语言制作的各种模块（尤其是C/C++）轻松地联结在一起。常见的一种应用情形是，使用python快速生成程序的原型（有时甚至是程序的最终界面），然后对其中有特别要求的部分，用更合适的语言改写，比如3D游戏中的图形渲染模块，速度要求非常高，就可以用C++重写。</w:t>
      </w:r>
    </w:p>
    <w:p>
      <w:r>
        <w:rPr>
          <w:b/>
        </w:rPr>
        <w:t xml:space="preserve">Ruby</w:t>
      </w:r>
    </w:p>
    <w:p>
      <w:r>
        <w:t xml:space="preserve">Ruby，一种为简单快捷的面向对象编程（面向对象程序设计）而创的脚本语言，在20世纪90年代由日本人松本行弘（まつもとゆきひろ/Yukihiro Matsumoto）开发，遵守GPL协议和Ruby License。它的灵感与特性来自于 Perl、Smalltalk、Eiffel、Ada 以及 Lisp 语言。由 Ruby 语言本身还发展出了JRuby（Java 平台）、IronRuby（.NET 平台）等其他平台的 Ruby 语言替代品。Ruby的作者于1993年2月24日开始编写Ruby，直至1995年12月才正式公开发布于fj（新闻组）。因为Perl发音与6月诞生石pearl（珍珠）相同，因此Ruby以7月诞生石ruby（红宝石）命名。</w:t>
      </w:r>
    </w:p>
    <w:p>
      <w:r>
        <w:t xml:space="preserve">Python相对于Ruby有着更好的跨平台能力，同时有理好的可读性，加之Ruby语言没有对串口通讯及Windows系统更好的支持。</w:t>
      </w:r>
    </w:p>
    <w:bookmarkStart w:id="52" w:name="串口通信模块"/>
    <w:p>
      <w:pPr>
        <w:pStyle w:val="Heading2"/>
      </w:pPr>
      <w:r>
        <w:t xml:space="preserve">串口通信模块</w:t>
      </w:r>
    </w:p>
    <w:bookmarkEnd w:id="52"/>
    <w:p>
      <w:r>
        <w:rPr>
          <w:b/>
        </w:rPr>
        <w:t xml:space="preserve">Pyserial</w:t>
      </w:r>
    </w:p>
    <w:p>
      <w:r>
        <w:t xml:space="preserve">封装了串口通讯模块，支持Linux、Windows、BSD(可能支持所有支持POSIX的操作系统)，支持Jython(Java)和IconPython(.NET and Mono).</w:t>
      </w:r>
    </w:p>
    <w:p>
      <w:r>
        <w:t xml:space="preserve">在使用PySerial之后，我们只需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ser=serial.Serial(</w:t>
      </w:r>
      <w:r>
        <w:rPr>
          <w:rStyle w:val="StringTok"/>
        </w:rPr>
        <w:t xml:space="preserve">"/dev/ttyACM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er.write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r>
        <w:t xml:space="preserve">就可以向串口发送一个字符1。</w:t>
      </w:r>
    </w:p>
    <w:bookmarkStart w:id="53" w:name="网页通信"/>
    <w:p>
      <w:pPr>
        <w:pStyle w:val="Heading2"/>
      </w:pPr>
      <w:r>
        <w:t xml:space="preserve">网页通信</w:t>
      </w:r>
    </w:p>
    <w:bookmarkEnd w:id="53"/>
    <w:p>
      <w:r>
        <w:rPr>
          <w:b/>
        </w:rPr>
        <w:t xml:space="preserve">Ajax</w:t>
      </w:r>
      <w:r>
        <w:t xml:space="preserve"> </w:t>
      </w:r>
      <w:r>
        <w:t xml:space="preserve">AJAX</w:t>
      </w:r>
      <w:r>
        <w:t xml:space="preserve"> </w:t>
      </w:r>
      <w:r>
        <w:rPr>
          <w:rStyle w:val="FootnoteRef"/>
        </w:rPr>
        <w:footnoteReference w:id="54"/>
      </w:r>
      <w:r>
        <w:t xml:space="preserve"> </w:t>
      </w:r>
      <w:r>
        <w:t xml:space="preserve">是由Jesse James Gaiiett创造的名词，是指一种创建交互式网页应用的网页开发技术。 系统主要用Ajax来实现实时温度显示，通过直接访问JSON数据的情况下，可以在不需要刷新页面的情况下直接读取数据。</w:t>
      </w:r>
    </w:p>
    <w:bookmarkStart w:id="55" w:name="数据可视化框架选择"/>
    <w:p>
      <w:pPr>
        <w:pStyle w:val="Heading2"/>
      </w:pPr>
      <w:r>
        <w:t xml:space="preserve">数据可视化框架选择</w:t>
      </w:r>
    </w:p>
    <w:bookmarkEnd w:id="55"/>
    <w:p>
      <w:r>
        <w:rPr>
          <w:b/>
        </w:rPr>
        <w:t xml:space="preserve">HighCharts</w:t>
      </w:r>
      <w:r>
        <w:t xml:space="preserve"> </w:t>
      </w:r>
      <w:r>
        <w:t xml:space="preserve">Highcharts 是一个用纯JavaScript编写的一个图表库， 能够很简单便捷的在web网站或是web应用程序添加有交互性的图表，并且免费提供给个人学习、个人网站和非商业用途使用。HighCharts支持的图表类型有曲线图、区域图、柱状图、饼状图、散状点图和综合图表。</w:t>
      </w:r>
      <w:r>
        <w:t xml:space="preserve"> </w:t>
      </w:r>
      <w:r>
        <w:rPr>
          <w:b/>
        </w:rPr>
        <w:t xml:space="preserve">D3.js</w:t>
      </w:r>
    </w:p>
    <w:bookmarkStart w:id="56" w:name="本地系统设计"/>
    <w:p>
      <w:pPr>
        <w:pStyle w:val="Heading1"/>
      </w:pPr>
      <w:r>
        <w:t xml:space="preserve">本地系统设计</w:t>
      </w:r>
    </w:p>
    <w:bookmarkEnd w:id="56"/>
    <w:bookmarkStart w:id="57" w:name="硬件设计"/>
    <w:p>
      <w:pPr>
        <w:pStyle w:val="Heading2"/>
      </w:pPr>
      <w:r>
        <w:t xml:space="preserve">硬件设计</w:t>
      </w:r>
    </w:p>
    <w:bookmarkEnd w:id="57"/>
    <w:bookmarkStart w:id="58" w:name="raspberry-pi"/>
    <w:p>
      <w:pPr>
        <w:pStyle w:val="Heading3"/>
      </w:pPr>
      <w:r>
        <w:t xml:space="preserve">Raspberry Pi</w:t>
      </w:r>
    </w:p>
    <w:bookmarkEnd w:id="58"/>
    <w:p>
      <w:r>
        <w:t xml:space="preserve">Raspberry Pi开发板与Arduino开发板，通过USB方口线连接。 Raspberry Pi可以直接运行Debian GNU/Linux系统，通过网线上网，并从服务器中读取数据，同时借由Python语言收发串口数据。</w:t>
      </w:r>
    </w:p>
    <w:bookmarkStart w:id="59" w:name="arduino-1"/>
    <w:p>
      <w:pPr>
        <w:pStyle w:val="Heading3"/>
      </w:pPr>
      <w:r>
        <w:t xml:space="preserve">Arduino</w:t>
      </w:r>
    </w:p>
    <w:bookmarkEnd w:id="59"/>
    <w:bookmarkStart w:id="60" w:name="软件设计"/>
    <w:p>
      <w:pPr>
        <w:pStyle w:val="Heading2"/>
      </w:pPr>
      <w:r>
        <w:t xml:space="preserve">软件设计</w:t>
      </w:r>
    </w:p>
    <w:bookmarkEnd w:id="60"/>
    <w:bookmarkStart w:id="61" w:name="arduino程序设计"/>
    <w:p>
      <w:pPr>
        <w:pStyle w:val="Heading2"/>
      </w:pPr>
      <w:r>
        <w:t xml:space="preserve">Arduino程序设计</w:t>
      </w:r>
    </w:p>
    <w:bookmarkEnd w:id="61"/>
    <w:p>
      <w:r>
        <w:t xml:space="preserve">Arduino部分硬件程序如下所示，主要负责从串口中读入数据，并用LED显示。 程序流程图如下所示</w:t>
      </w:r>
    </w:p>
    <w:p>
      <w:r>
        <w:drawing>
          <wp:inline>
            <wp:extent cx="3695700" cy="8064500"/>
            <wp:effectExtent b="0" l="0" r="0" t="0"/>
            <wp:docPr descr="Arduino程序流程图" id="1" name="Picture"/>
            <a:graphic>
              <a:graphicData uri="http://schemas.openxmlformats.org/drawingml/2006/picture">
                <pic:pic>
                  <pic:nvPicPr>
                    <pic:cNvPr descr="dot/ardui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806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duino程序流程图</w:t>
      </w:r>
    </w:p>
    <w:p>
      <w:r>
        <w:t xml:space="preserve">系统主要的功能在于接收和传递数据。</w:t>
      </w:r>
    </w:p>
    <w:p>
      <w:r>
        <w:t xml:space="preserve">代码如下所示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up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Serial.begin(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pinMode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OUTPUT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pinMod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OUTPU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ialDat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p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String inString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erial.available()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har = Serial.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sDigit(inChar)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inString +=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inCha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rialData=inString.toInt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rial.print(serialData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erialData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LOW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HIGH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LOW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HIGH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}</w:t>
      </w:r>
    </w:p>
    <w:bookmarkStart w:id="63" w:name="raspberry-pi程序设计"/>
    <w:p>
      <w:pPr>
        <w:pStyle w:val="Heading2"/>
      </w:pPr>
      <w:r>
        <w:t xml:space="preserve">Raspberry Pi程序设计</w:t>
      </w:r>
    </w:p>
    <w:bookmarkEnd w:id="63"/>
    <w:p>
      <w:r>
        <w:drawing>
          <wp:inline>
            <wp:extent cx="139700" cy="139700"/>
            <wp:effectExtent b="0" l="0" r="0" t="0"/>
            <wp:docPr descr="Python 程序流程图" id="1" name="Picture"/>
            <a:graphic>
              <a:graphicData uri="http://schemas.openxmlformats.org/drawingml/2006/picture">
                <pic:pic>
                  <pic:nvPicPr>
                    <pic:cNvPr descr="dot/pyth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thon程序流程图</w:t>
      </w:r>
    </w:p>
    <w:bookmarkStart w:id="65" w:name="获取数据"/>
    <w:p>
      <w:pPr>
        <w:pStyle w:val="Heading3"/>
      </w:pPr>
      <w:r>
        <w:t xml:space="preserve">获取数据</w:t>
      </w:r>
    </w:p>
    <w:bookmarkEnd w:id="65"/>
    <w:p>
      <w:r>
        <w:t xml:space="preserve">Raspberry Pi端的主要功能便是将数据从</w:t>
      </w:r>
      <w:r>
        <w:t xml:space="preserve"> </w:t>
      </w:r>
      <w:hyperlink r:id="rId66">
        <w:r>
          <w:rPr>
            <w:rStyle w:val="Link"/>
          </w:rPr>
          <w:t xml:space="preserve">http://www.xianuniversity.com/athome/1</w:t>
        </w:r>
      </w:hyperlink>
      <w:r>
        <w:t xml:space="preserve"> </w:t>
      </w:r>
      <w:r>
        <w:t xml:space="preserve">[^domain] 下载下来并解析数据，再将数据用串口通讯的方式传递给Arduino。</w:t>
      </w:r>
    </w:p>
    <w:p>
      <w:r>
        <w:t xml:space="preserve">在Debian系统中，自带了python语言，python有良好的动态特性，同时有强大的自建库功能。在python语言中可以用自带的urllib2库打开并下载网页的内容，将上述网址中的JSON数据下载到本地。</w:t>
      </w:r>
    </w:p>
    <w:p>
      <w:r>
        <w:t xml:space="preserve">数据采用的是JSON格式，具有良好的可读性，同时方便于解析，相比于XML格式又可以减少文件大小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s1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s2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ed1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]</w:t>
      </w:r>
    </w:p>
    <w:p>
      <w:r>
        <w:t xml:space="preserve">将上述中的数据取出来后，通过python中的json库，将json数据转换为数组，将取出数据中的第一个结果中的id的值。</w:t>
      </w:r>
    </w:p>
    <w:bookmarkStart w:id="67" w:name="串口通讯"/>
    <w:p>
      <w:pPr>
        <w:pStyle w:val="Heading3"/>
      </w:pPr>
      <w:r>
        <w:t xml:space="preserve">串口通讯</w:t>
      </w:r>
    </w:p>
    <w:bookmarkEnd w:id="67"/>
    <w:p>
      <w:r>
        <w:t xml:space="preserve">由于python中没有用于串口通讯的库，需要寻找并安装这样一个库，这里就用到了pip这样的包管理工具——用于管理python的库。</w:t>
      </w:r>
    </w:p>
    <w:bookmarkStart w:id="68" w:name="安装pyserial"/>
    <w:p>
      <w:pPr>
        <w:pStyle w:val="Heading4"/>
      </w:pPr>
      <w:r>
        <w:t xml:space="preserve">安装pyserial</w:t>
      </w:r>
    </w:p>
    <w:bookmarkEnd w:id="68"/>
    <w:p>
      <w:r>
        <w:t xml:space="preserve">pip常用命令有install、uninstall以及search，install顾名思义就是安装，安装pip库如下所示</w:t>
      </w:r>
      <w:r>
        <w:rPr>
          <w:rStyle w:val="FootnoteRef"/>
        </w:rPr>
        <w:footnoteReference w:id="69"/>
      </w:r>
      <w:r>
        <w:t xml:space="preserve">，如后代码如下所示，$</w:t>
      </w:r>
      <w:r>
        <w:rPr>
          <w:rStyle w:val="FootnoteRef"/>
        </w:rPr>
        <w:footnoteReference w:id="70"/>
      </w:r>
      <w:r>
        <w:t xml:space="preserve">开头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$pi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serial</w:t>
      </w:r>
    </w:p>
    <w:bookmarkStart w:id="71" w:name="python串口通讯"/>
    <w:p>
      <w:pPr>
        <w:pStyle w:val="Heading3"/>
      </w:pPr>
      <w:r>
        <w:t xml:space="preserve">python串口通讯</w:t>
      </w:r>
    </w:p>
    <w:bookmarkEnd w:id="71"/>
    <w:p>
      <w:r>
        <w:t xml:space="preserve">在Linux内核的系统</w:t>
      </w:r>
      <w:r>
        <w:rPr>
          <w:rStyle w:val="FootnoteRef"/>
        </w:rPr>
        <w:footnoteReference w:id="72"/>
      </w:r>
      <w:r>
        <w:t xml:space="preserve">中虚拟串口用的节点是ttyACM，位于/dev目录下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serial.Serial(</w:t>
      </w:r>
      <w:r>
        <w:rPr>
          <w:rStyle w:val="StringTok"/>
        </w:rPr>
        <w:t xml:space="preserve">"/dev/ttyACM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</w:t>
      </w:r>
    </w:p>
    <w:p>
      <w:r>
        <w:t xml:space="preserve">便是打开这个设备，以9600的速率传输数据。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lib2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ial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br w:type="textWrapping"/>
      </w:r>
      <w:r>
        <w:rPr>
          <w:rStyle w:val="NormalTok"/>
        </w:rPr>
        <w:t xml:space="preserve">url=</w:t>
      </w:r>
      <w:r>
        <w:rPr>
          <w:rStyle w:val="StringTok"/>
        </w:rPr>
        <w:t xml:space="preserve">"http://www.xianuniversity.com/athome/1"</w:t>
      </w:r>
      <w:r>
        <w:br w:type="textWrapping"/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ate=urllib2.urlopen(ur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sult=json.load(dat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atus=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led1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r=serial.Serial(</w:t>
      </w:r>
      <w:r>
        <w:rPr>
          <w:rStyle w:val="StringTok"/>
        </w:rPr>
        <w:t xml:space="preserve">"/dev/ttyACM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er.write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er.write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cep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lib2.URLError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URL or timeout"</w:t>
      </w:r>
    </w:p>
    <w:bookmarkStart w:id="73" w:name="网络系统设计"/>
    <w:p>
      <w:pPr>
        <w:pStyle w:val="Heading1"/>
      </w:pPr>
      <w:r>
        <w:t xml:space="preserve">网络系统设计</w:t>
      </w:r>
    </w:p>
    <w:bookmarkEnd w:id="73"/>
    <w:bookmarkStart w:id="74" w:name="网络服务程序设计"/>
    <w:p>
      <w:pPr>
        <w:pStyle w:val="Heading2"/>
      </w:pPr>
      <w:r>
        <w:t xml:space="preserve">网络服务程序设计</w:t>
      </w:r>
    </w:p>
    <w:bookmarkEnd w:id="74"/>
    <w:p>
      <w:r>
        <w:t xml:space="preserve">对于物联网系统网络的核心是构建一个RESTful服务，而这构建RESTful的核心便是基础的HTPP协议。基础的HTTP协议便是:GET、POST、PUT、DELETE。它们分别对应四种基本操作：GET用来获取资源，POST用来新建资源（也可以用于更新资源），PUT用来更新资源，DELETE用来删除资源。</w:t>
      </w:r>
    </w:p>
    <w:p>
      <w:r>
        <w:t xml:space="preserve">简要的来说，一个GET动作便是在我们打开一个网页的时候，我们看到的内容，便是我们GET到的资源。而在我们获取到网页的内容之前，我们会有一个POST动作到我们所要打开的网站 的服务器，下面这是一个简化了的HTTP POST动作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 HTTP/1.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st</w:t>
      </w:r>
      <w:r>
        <w:rPr>
          <w:rStyle w:val="NormalTok"/>
        </w:rPr>
        <w:t xml:space="preserve">: example.c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r-Agent</w:t>
      </w:r>
      <w:r>
        <w:rPr>
          <w:rStyle w:val="NormalTok"/>
        </w:rPr>
        <w:t xml:space="preserve">: Go 1.1 package htt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ent-Length</w:t>
      </w:r>
      <w:r>
        <w:rPr>
          <w:rStyle w:val="NormalTok"/>
        </w:rPr>
        <w:t xml:space="preserve">: 4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horization</w:t>
      </w:r>
      <w:r>
        <w:rPr>
          <w:rStyle w:val="NormalTok"/>
        </w:rPr>
        <w:t xml:space="preserve">: 12345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cept-Encoding</w:t>
      </w:r>
      <w:r>
        <w:rPr>
          <w:rStyle w:val="NormalTok"/>
        </w:rPr>
        <w:t xml:space="preserve">: gzip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source=</w:t>
      </w:r>
      <w:r>
        <w:rPr>
          <w:rStyle w:val="NormalTok"/>
        </w:rPr>
        <w:t xml:space="preserve">12345678</w:t>
      </w:r>
      <w:r>
        <w:rPr>
          <w:rStyle w:val="KeywordTok"/>
        </w:rPr>
        <w:t xml:space="preserve">&amp;</w:t>
      </w:r>
      <w:r>
        <w:rPr>
          <w:rStyle w:val="OtherTok"/>
        </w:rPr>
        <w:t xml:space="preserve">text=</w:t>
      </w:r>
      <w:r>
        <w:rPr>
          <w:rStyle w:val="NormalTok"/>
        </w:rPr>
        <w:t xml:space="preserve">http</w:t>
      </w:r>
      <w:r>
        <w:rPr>
          <w:rStyle w:val="KeywordTok"/>
        </w:rPr>
        <w:t xml:space="preserve">%3A%2F%2Fexample.com</w:t>
      </w:r>
    </w:p>
    <w:p>
      <w:r>
        <w:t xml:space="preserve">一个PUT动作但是我们更新资源，就好比是我们创建一个日志或者一个说说一样。DELETE动作，便是删除动作了，而这也是一个物联网系统服务所需要的。</w:t>
      </w:r>
    </w:p>
    <w:p>
      <w:r>
        <w:t xml:space="preserve">而我们构建一个REST服务也就相当于是诸如我们get一个URL下的某个数据</w:t>
      </w:r>
    </w:p>
    <w:p>
      <w:pPr>
        <w:pStyle w:val="SourceCode"/>
      </w:pPr>
      <w:r>
        <w:rPr>
          <w:rStyle w:val="VerbatimChar"/>
        </w:rPr>
        <w:t xml:space="preserve">$curl http://www.xianuniversity.com/athome/1</w:t>
      </w:r>
    </w:p>
    <w:bookmarkStart w:id="75" w:name="网站前台设计"/>
    <w:p>
      <w:pPr>
        <w:pStyle w:val="Heading2"/>
      </w:pPr>
      <w:r>
        <w:t xml:space="preserve">网站前台设计</w:t>
      </w:r>
    </w:p>
    <w:bookmarkEnd w:id="75"/>
    <w:p>
      <w:r>
        <w:t xml:space="preserve">在对网站前台设计的时候，在考虑不同移动设备的兼容的同时，也需要保持一个良好可用的结构。而系统在前台的主要功能是在于控制物体的状态、显示一些数值的变化，控制物体状态的关键在于如何将数据由前台POST到后台，在网页端可以用POST，而在移动端则可以用JSON API。</w:t>
      </w:r>
    </w:p>
    <w:bookmarkStart w:id="76" w:name="ajax"/>
    <w:p>
      <w:pPr>
        <w:pStyle w:val="Heading3"/>
      </w:pPr>
      <w:r>
        <w:t xml:space="preserve">Ajax</w:t>
      </w:r>
    </w:p>
    <w:bookmarkEnd w:id="76"/>
    <w:p>
      <w:pPr>
        <w:pStyle w:val="Compact"/>
        <w:numPr>
          <w:numId w:val="2"/>
          <w:ilvl w:val="0"/>
        </w:numPr>
      </w:pPr>
      <w:r>
        <w:t xml:space="preserve">AJAX : Asynchronous JavaScript and XML（异步的 JavaScript 和 XML）。</w:t>
      </w:r>
    </w:p>
    <w:p>
      <w:pPr>
        <w:pStyle w:val="Compact"/>
        <w:numPr>
          <w:numId w:val="2"/>
          <w:ilvl w:val="0"/>
        </w:numPr>
      </w:pPr>
      <w:r>
        <w:t xml:space="preserve">AJAX 不是新的编程语言，而是一种使用现有标准的新方法。</w:t>
      </w:r>
    </w:p>
    <w:p>
      <w:pPr>
        <w:pStyle w:val="Compact"/>
        <w:numPr>
          <w:numId w:val="2"/>
          <w:ilvl w:val="0"/>
        </w:numPr>
      </w:pPr>
      <w:r>
        <w:t xml:space="preserve">AJAX 是与服务器交换数据并更新部分网页的艺术，在不重新加载整个页面的情况下。</w:t>
      </w:r>
    </w:p>
    <w:p>
      <w:r>
        <w:t xml:space="preserve">剥离后的Ajax部分代码如下所示，主要用的是 jQuery 框架的 getJSON 来实现的</w:t>
      </w:r>
    </w:p>
    <w:p>
      <w:pPr>
        <w:pStyle w:val="SourceCode"/>
      </w:pPr>
      <w:r>
        <w:rPr>
          <w:rStyle w:val="VerbatimChar"/>
        </w:rPr>
        <w:t xml:space="preserve">var dataLength = [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drawTemp() {</w:t>
      </w:r>
      <w:r>
        <w:br w:type="textWrapping"/>
      </w:r>
      <w:r>
        <w:rPr>
          <w:rStyle w:val="VerbatimChar"/>
        </w:rPr>
        <w:t xml:space="preserve">    var zero = [];</w:t>
      </w:r>
      <w:r>
        <w:br w:type="textWrapping"/>
      </w:r>
      <w:r>
        <w:rPr>
          <w:rStyle w:val="VerbatimChar"/>
        </w:rPr>
        <w:t xml:space="preserve">    $.getJSON('/athome/', function(json) {</w:t>
      </w:r>
      <w:r>
        <w:br w:type="textWrapping"/>
      </w:r>
      <w:r>
        <w:rPr>
          <w:rStyle w:val="VerbatimChar"/>
        </w:rPr>
        <w:t xml:space="preserve">        var items = [];</w:t>
      </w:r>
      <w:r>
        <w:br w:type="textWrapping"/>
      </w:r>
      <w:r>
        <w:rPr>
          <w:rStyle w:val="VerbatimChar"/>
        </w:rPr>
        <w:t xml:space="preserve">        dataLength.push(json.length);</w:t>
      </w:r>
      <w:r>
        <w:br w:type="textWrapping"/>
      </w:r>
      <w:r>
        <w:rPr>
          <w:rStyle w:val="VerbatimChar"/>
        </w:rPr>
        <w:t xml:space="preserve">        $.each(json, function(key, val) {</w:t>
      </w:r>
      <w:r>
        <w:br w:type="textWrapping"/>
      </w:r>
      <w:r>
        <w:rPr>
          <w:rStyle w:val="VerbatimChar"/>
        </w:rPr>
        <w:t xml:space="preserve">            zero.push(val.temperature);</w:t>
      </w:r>
      <w:r>
        <w:br w:type="textWrapping"/>
      </w:r>
      <w:r>
        <w:rPr>
          <w:rStyle w:val="VerbatimChar"/>
        </w:rPr>
        <w:t xml:space="preserve">        });</w:t>
      </w:r>
      <w:r>
        <w:br w:type="textWrapping"/>
      </w:r>
      <w:r>
        <w:rPr>
          <w:rStyle w:val="VerbatimChar"/>
        </w:rPr>
        <w:t xml:space="preserve">};</w:t>
      </w:r>
    </w:p>
    <w:p>
      <w:r>
        <w:t xml:space="preserve">实际上，我们做的只是从 /athome/ 下面获取数据，再将数据堆到数组里面，再把这部分放到图形中。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34">
    <w:p>
      <w:pPr>
        <w:pStyle w:val="FootnoteText"/>
      </w:pPr>
      <w:r>
        <w:rPr>
          <w:rStyle w:val="FootnoteRef"/>
        </w:rPr>
        <w:footnoteRef/>
      </w:r>
      <w:r>
        <w:t xml:space="preserve">全称单片微型计算机（英语：Single-Chip Microcomputer）</w:t>
      </w:r>
    </w:p>
  </w:footnote>
  <w:footnote w:id="38">
    <w:p>
      <w:pPr>
        <w:pStyle w:val="FootnoteText"/>
      </w:pPr>
      <w:r>
        <w:rPr>
          <w:rStyle w:val="FootnoteRef"/>
        </w:rPr>
        <w:footnoteRef/>
      </w:r>
      <w:r>
        <w:t xml:space="preserve">Representational State Transfer</w:t>
      </w:r>
    </w:p>
  </w:footnote>
  <w:footnote w:id="42">
    <w:p>
      <w:pPr>
        <w:pStyle w:val="FootnoteText"/>
      </w:pPr>
      <w:r>
        <w:rPr>
          <w:rStyle w:val="FootnoteRef"/>
        </w:rPr>
        <w:footnoteRef/>
      </w:r>
      <w:r>
        <w:t xml:space="preserve">JavaScript Object Notation</w:t>
      </w:r>
    </w:p>
  </w:footnote>
  <w:footnote w:id="43">
    <w:p>
      <w:pPr>
        <w:pStyle w:val="FootnoteText"/>
      </w:pPr>
      <w:r>
        <w:rPr>
          <w:rStyle w:val="FootnoteRef"/>
        </w:rPr>
        <w:footnoteRef/>
      </w:r>
      <w:r>
        <w:t xml:space="preserve">（包括C, C++, C#, Java, JavaScript, Perl, Python等）</w:t>
      </w:r>
    </w:p>
  </w:footnote>
  <w:footnote w:id="45">
    <w:p>
      <w:pPr>
        <w:pStyle w:val="FootnoteText"/>
      </w:pPr>
      <w:r>
        <w:rPr>
          <w:rStyle w:val="FootnoteRef"/>
        </w:rPr>
        <w:footnoteRef/>
      </w:r>
      <w:r>
        <w:t xml:space="preserve">eXtensible Markup Language，简称: XML</w:t>
      </w:r>
    </w:p>
  </w:footnote>
  <w:footnote w:id="48">
    <w:p>
      <w:pPr>
        <w:pStyle w:val="FootnoteText"/>
      </w:pPr>
      <w:r>
        <w:rPr>
          <w:rStyle w:val="FootnoteRef"/>
        </w:rPr>
        <w:footnoteRef/>
      </w:r>
      <w:r>
        <w:t xml:space="preserve">PHP：Hypertext Preprocessor，即</w:t>
      </w:r>
      <w:r>
        <w:t xml:space="preserve">“</w:t>
      </w:r>
      <w:r>
        <w:t xml:space="preserve">PHP：超文本预处理器</w:t>
      </w:r>
      <w:r>
        <w:t xml:space="preserve">”</w:t>
      </w:r>
    </w:p>
  </w:footnote>
  <w:footnote w:id="54">
    <w:p>
      <w:pPr>
        <w:pStyle w:val="FootnoteText"/>
      </w:pPr>
      <w:r>
        <w:rPr>
          <w:rStyle w:val="FootnoteRef"/>
        </w:rPr>
        <w:footnoteRef/>
      </w:r>
      <w:r>
        <w:t xml:space="preserve">“</w:t>
      </w:r>
      <w:r>
        <w:t xml:space="preserve">Asynchronous JavaScript and XML</w:t>
      </w:r>
      <w:r>
        <w:t xml:space="preserve">”</w:t>
      </w:r>
      <w:r>
        <w:t xml:space="preserve">（异步JavaScript和XML)</w:t>
      </w:r>
    </w:p>
  </w:footnote>
  <w:footnote w:id="69">
    <w:p>
      <w:pPr>
        <w:pStyle w:val="FootnoteText"/>
      </w:pPr>
      <w:r>
        <w:rPr>
          <w:rStyle w:val="FootnoteRef"/>
        </w:rPr>
        <w:footnoteRef/>
      </w:r>
      <w:r>
        <w:t xml:space="preserve">在Windows系统中需要先安装pip，再安装pyserial。</w:t>
      </w:r>
    </w:p>
  </w:footnote>
  <w:footnote w:id="70">
    <w:p>
      <w:pPr>
        <w:pStyle w:val="FootnoteText"/>
      </w:pPr>
      <w:r>
        <w:rPr>
          <w:rStyle w:val="FootnoteRef"/>
        </w:rPr>
        <w:footnoteRef/>
      </w:r>
      <w:r>
        <w:t xml:space="preserve">指在*nix系统的终端中执行的命令。</w:t>
      </w:r>
    </w:p>
  </w:footnote>
  <w:footnote w:id="72">
    <w:p>
      <w:pPr>
        <w:pStyle w:val="FootnoteText"/>
      </w:pPr>
      <w:r>
        <w:rPr>
          <w:rStyle w:val="FootnoteRef"/>
        </w:rPr>
        <w:footnoteRef/>
      </w:r>
      <w:r>
        <w:t xml:space="preserve">在Windows系统上，只需要将/dev/ttyACM0改为对应的com口。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50e571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d1fde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hyperlink" Id="rId66" Target="http://www.xianuniversity.com/athome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www.xianuniversity.com/athome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